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579F72BC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A83B97">
        <w:t>10</w:t>
      </w:r>
      <w:r w:rsidR="003F0625">
        <w:t>: Future Crypto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3972520B" w:rsidR="008108B5" w:rsidRDefault="008108B5" w:rsidP="008108B5">
      <w:r>
        <w:t>Aim:</w:t>
      </w:r>
      <w:r>
        <w:tab/>
        <w:t xml:space="preserve">To provide a foundation </w:t>
      </w:r>
      <w:r>
        <w:rPr>
          <w:noProof/>
        </w:rPr>
        <w:t>in some of the up-and-coming methods in cryptography.</w:t>
      </w:r>
      <w:bookmarkStart w:id="0" w:name="_GoBack"/>
      <w:bookmarkEnd w:id="0"/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41842E3E" w:rsidR="008108B5" w:rsidRPr="008108B5" w:rsidRDefault="008108B5" w:rsidP="008108B5">
      <w:r>
        <w:t>The JSON Web Token can be used to grant access rights. It is signed using a secret passphrase. Using node.js, create the following program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args = process.argv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='fff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if (args.length&gt;1) pay=args[2];</w:t>
      </w:r>
    </w:p>
    <w:p w14:paraId="5EC1342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if (args.length&gt;2) sec=args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t",pay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t",sec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jwt = require('jwt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token = jwt.encode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decoded = jwt.decode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77777777" w:rsidR="008108B5" w:rsidRDefault="008108B5" w:rsidP="008108B5">
      <w:pPr>
        <w:tabs>
          <w:tab w:val="left" w:pos="993"/>
        </w:tabs>
        <w:ind w:left="993" w:hanging="993"/>
      </w:pPr>
    </w:p>
    <w:p w14:paraId="0E7F7030" w14:textId="58F7FF90" w:rsidR="008108B5" w:rsidRDefault="008108B5" w:rsidP="008108B5">
      <w:pPr>
        <w:tabs>
          <w:tab w:val="left" w:pos="993"/>
        </w:tabs>
        <w:ind w:left="993" w:hanging="993"/>
      </w:pPr>
      <w:r>
        <w:t>Now, match the following parameters to the correct signing key:</w:t>
      </w:r>
    </w:p>
    <w:p w14:paraId="3D1417F8" w14:textId="46E86B12" w:rsidR="008108B5" w:rsidRDefault="008108B5" w:rsidP="008108B5">
      <w:pPr>
        <w:tabs>
          <w:tab w:val="left" w:pos="993"/>
        </w:tabs>
        <w:ind w:left="993" w:hanging="993"/>
      </w:pPr>
    </w:p>
    <w:p w14:paraId="5D60738B" w14:textId="77777777" w:rsidR="008108B5" w:rsidRDefault="008108B5" w:rsidP="008108B5">
      <w:pPr>
        <w:tabs>
          <w:tab w:val="left" w:pos="993"/>
        </w:tabs>
        <w:ind w:left="993" w:hanging="993"/>
      </w:pPr>
    </w:p>
    <w:p w14:paraId="262E8599" w14:textId="77777777" w:rsidR="008108B5" w:rsidRDefault="008108B5" w:rsidP="008108B5">
      <w:pPr>
        <w:tabs>
          <w:tab w:val="left" w:pos="993"/>
        </w:tabs>
        <w:ind w:left="993" w:hanging="993"/>
      </w:pPr>
      <w:r>
        <w:t>napier123</w:t>
      </w:r>
    </w:p>
    <w:p w14:paraId="61C80F94" w14:textId="77777777" w:rsidR="008108B5" w:rsidRDefault="008108B5" w:rsidP="008108B5">
      <w:pPr>
        <w:tabs>
          <w:tab w:val="left" w:pos="993"/>
        </w:tabs>
        <w:ind w:left="993" w:hanging="993"/>
      </w:pPr>
    </w:p>
    <w:p w14:paraId="530A882A" w14:textId="77777777" w:rsidR="008108B5" w:rsidRDefault="008108B5" w:rsidP="008108B5">
      <w:pPr>
        <w:tabs>
          <w:tab w:val="left" w:pos="993"/>
        </w:tabs>
        <w:ind w:left="993" w:hanging="993"/>
      </w:pPr>
      <w:r w:rsidRPr="00E20E44">
        <w:t>eyJ0eXAiOiJKV1QiLCJhbGciOiJIUzI1NiJ9.InsgZm9vOiAnYmFyJ30i.essZj9zuUdD25nKWxrROQ-M4o7sv532aZ9-xTXANTzo</w:t>
      </w:r>
    </w:p>
    <w:p w14:paraId="1FDC3507" w14:textId="77777777" w:rsidR="008108B5" w:rsidRPr="008108B5" w:rsidRDefault="008108B5" w:rsidP="008108B5"/>
    <w:p w14:paraId="37558CB0" w14:textId="1C8256CE" w:rsidR="00E20E44" w:rsidRDefault="00E20E44" w:rsidP="00E20E44"/>
    <w:p w14:paraId="4F48DD80" w14:textId="6B37B3B8" w:rsidR="00A940BA" w:rsidRDefault="001F2548" w:rsidP="00E20E44">
      <w:hyperlink r:id="rId8" w:anchor="real-example" w:history="1">
        <w:r w:rsidR="00A940BA"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696D8EAC" w14:textId="52F6818B" w:rsidR="00A940BA" w:rsidRDefault="00A940BA" w:rsidP="00E20E44"/>
    <w:p w14:paraId="55D49A52" w14:textId="16E24F23" w:rsidR="00A940BA" w:rsidRDefault="00A940BA" w:rsidP="00E20E44">
      <w:r>
        <w:t>The following is an Oauth 2 method to create a federated ID login</w:t>
      </w:r>
    </w:p>
    <w:p w14:paraId="4424854B" w14:textId="481A7952" w:rsidR="00E20E44" w:rsidRDefault="00E20E44" w:rsidP="00E20E44"/>
    <w:p w14:paraId="5B376BBE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from requests_oauthlib import OAuth2Session</w:t>
      </w:r>
    </w:p>
    <w:p w14:paraId="782D3947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from flask import Flask, request, redirect, session, url_for</w:t>
      </w:r>
    </w:p>
    <w:p w14:paraId="79FB5027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from flask.json import jsonify</w:t>
      </w:r>
    </w:p>
    <w:p w14:paraId="393ECFA5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mport os</w:t>
      </w:r>
    </w:p>
    <w:p w14:paraId="39B0C0F0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CE6826A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26046F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84EDB1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19F7132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6CC67975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application here: https://github.com/settings/applications/new</w:t>
      </w:r>
    </w:p>
    <w:p w14:paraId="152E65BB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client_id = "&lt;your client key&gt;"</w:t>
      </w:r>
    </w:p>
    <w:p w14:paraId="300183E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client_secret = "&lt;your client secret&gt;"</w:t>
      </w:r>
    </w:p>
    <w:p w14:paraId="452D63D8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uthorization_base_url = 'https://github.com/login/oauth/authorize'</w:t>
      </w:r>
    </w:p>
    <w:p w14:paraId="795C412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token_url = 'https://github.com/login/oauth/access_token'</w:t>
      </w:r>
    </w:p>
    <w:p w14:paraId="633BDC97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8A76E2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CFF7066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app.route("/")</w:t>
      </w:r>
    </w:p>
    <w:p w14:paraId="6E87F10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7035F8F2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619C5BAA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6757D6C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Github)</w:t>
      </w:r>
    </w:p>
    <w:p w14:paraId="24596AF5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156900DD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7852D92D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github = OAuth2Session(client_id)</w:t>
      </w:r>
    </w:p>
    <w:p w14:paraId="1D628AB6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authorization_url, state = github.authorization_url(authorization_base_url)</w:t>
      </w:r>
    </w:p>
    <w:p w14:paraId="6870293A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1EA905B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0EB0B752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oauth_state'] = state</w:t>
      </w:r>
    </w:p>
    <w:p w14:paraId="2C758A79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authorization_url)</w:t>
      </w:r>
    </w:p>
    <w:p w14:paraId="344E1AF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36CB1B2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BE9D63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4CB48E2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7BE60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app.route("/callback", methods=["GET"])</w:t>
      </w:r>
    </w:p>
    <w:p w14:paraId="750F2C28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callback():</w:t>
      </w:r>
    </w:p>
    <w:p w14:paraId="621DFF14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33CF888B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BB6140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532A96EC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callback URL. With this redirection comes an authorization code included</w:t>
      </w:r>
    </w:p>
    <w:p w14:paraId="23ECC1CA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4CD324FE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5B3F1078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67B086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github = OAuth2Session(client_id, state=session['oauth_state'])</w:t>
      </w:r>
    </w:p>
    <w:p w14:paraId="2DEBD1DB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github.fetch_token(token_url, client_secret=client_secret,</w:t>
      </w:r>
    </w:p>
    <w:p w14:paraId="4ADE9BD8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authorization_response=request.url)</w:t>
      </w:r>
    </w:p>
    <w:p w14:paraId="590D8CC7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7DE89ED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lets save</w:t>
      </w:r>
    </w:p>
    <w:p w14:paraId="2F5E4EEC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is done from a persisted token</w:t>
      </w:r>
    </w:p>
    <w:p w14:paraId="50067718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2313B8E0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oauth_token'] = token</w:t>
      </w:r>
    </w:p>
    <w:p w14:paraId="46A82518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BA3DAA4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url_for('.profile'))</w:t>
      </w:r>
    </w:p>
    <w:p w14:paraId="1807A603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789229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48C1D44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app.route("/profile", methods=["GET"])</w:t>
      </w:r>
    </w:p>
    <w:p w14:paraId="4E4B829C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41DE6A65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0CA488B9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F1DE77E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github = OAuth2Session(client_id, token=session['oauth_token'])</w:t>
      </w:r>
    </w:p>
    <w:p w14:paraId="59468EC9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jsonify(github.get('https://api.github.com/user').json())</w:t>
      </w:r>
    </w:p>
    <w:p w14:paraId="02E08FD6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BFABDE9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D548430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0E600F9D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callback</w:t>
      </w:r>
    </w:p>
    <w:p w14:paraId="1643BC46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os.environ['OAUTHLIB_INSECURE_TRANSPORT'] = "1"</w:t>
      </w:r>
    </w:p>
    <w:p w14:paraId="3F9A92C9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7FDFC31" w14:textId="77777777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app.secret_key = os.urandom(24)</w:t>
      </w:r>
    </w:p>
    <w:p w14:paraId="55C0AF1A" w14:textId="7C151399" w:rsidR="00A940BA" w:rsidRPr="00A940BA" w:rsidRDefault="00A940BA" w:rsidP="00A940B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app.run(debug=True)</w:t>
      </w:r>
    </w:p>
    <w:p w14:paraId="4F9DDB3A" w14:textId="75F029A4" w:rsidR="00A940BA" w:rsidRDefault="00A940BA" w:rsidP="00A94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197A7629" w14:textId="651D2980" w:rsidR="00A940BA" w:rsidRDefault="00A940BA" w:rsidP="00A94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B3BDA57" w14:textId="22341872" w:rsidR="00A940BA" w:rsidRDefault="00A940BA" w:rsidP="00A94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9A82EA" w14:textId="2ACE0F5C" w:rsidR="00A940BA" w:rsidRDefault="00A940BA" w:rsidP="00A94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61CC3233" wp14:editId="7B2E9D90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FF990" w14:textId="04607FFF" w:rsidR="00A940BA" w:rsidRDefault="00A940BA" w:rsidP="00A94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51B1150" w14:textId="03383B4D" w:rsidR="00A940BA" w:rsidRPr="00A940BA" w:rsidRDefault="00A940BA" w:rsidP="00A940B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1F47ADA6" wp14:editId="6B0E3E8B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AFB58" w14:textId="0F98E802" w:rsidR="00E20E44" w:rsidRDefault="00E20E44" w:rsidP="00E20E44"/>
    <w:p w14:paraId="780941FB" w14:textId="11644CDB" w:rsidR="00A940BA" w:rsidRDefault="00A940BA" w:rsidP="00E20E44">
      <w:r>
        <w:rPr>
          <w:noProof/>
        </w:rPr>
        <w:drawing>
          <wp:inline distT="0" distB="0" distL="0" distR="0" wp14:anchorId="4FE523A8" wp14:editId="3C28124F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04878" w14:textId="77777777" w:rsidR="00A940BA" w:rsidRDefault="00A940BA" w:rsidP="00E20E44"/>
    <w:p w14:paraId="28B482AB" w14:textId="730E56A7" w:rsidR="00E20E44" w:rsidRDefault="00E20E44" w:rsidP="00E20E44"/>
    <w:p w14:paraId="081F49E5" w14:textId="22721875" w:rsidR="00A425B3" w:rsidRDefault="00A425B3" w:rsidP="00E20E44">
      <w:r>
        <w:t>Now clear the cache in Firefox.</w:t>
      </w:r>
    </w:p>
    <w:p w14:paraId="660EB961" w14:textId="77777777" w:rsidR="00A425B3" w:rsidRDefault="00A425B3" w:rsidP="00E20E44"/>
    <w:p w14:paraId="631295DA" w14:textId="77777777" w:rsidR="00E20E44" w:rsidRPr="00E20E44" w:rsidRDefault="00E20E44" w:rsidP="00E20E44"/>
    <w:p w14:paraId="332A280F" w14:textId="5B04518E" w:rsidR="003B6586" w:rsidRPr="00F30D70" w:rsidRDefault="003F0625" w:rsidP="003B6586">
      <w:pPr>
        <w:pStyle w:val="Heading2"/>
        <w:numPr>
          <w:ilvl w:val="0"/>
          <w:numId w:val="5"/>
        </w:numPr>
        <w:ind w:hanging="720"/>
      </w:pPr>
      <w:r>
        <w:t>Light-weight crypto</w:t>
      </w:r>
    </w:p>
    <w:p w14:paraId="62DF9AFC" w14:textId="1B0183C5" w:rsidR="004D0711" w:rsidRDefault="004D0711" w:rsidP="004D0711">
      <w:pPr>
        <w:ind w:left="567" w:hanging="567"/>
      </w:pPr>
      <w:r w:rsidRPr="004D0711">
        <w:rPr>
          <w:b/>
        </w:rPr>
        <w:t>L2.</w:t>
      </w:r>
      <w:r w:rsidRPr="004D0711">
        <w:rPr>
          <w:b/>
          <w:noProof/>
        </w:rPr>
        <w:fldChar w:fldCharType="begin"/>
      </w:r>
      <w:r w:rsidRPr="004D0711">
        <w:rPr>
          <w:b/>
          <w:noProof/>
        </w:rPr>
        <w:instrText xml:space="preserve"> SEQ Tutorialsl2 \* MERGEFORMAT  \* MERGEFORMAT </w:instrText>
      </w:r>
      <w:r w:rsidRPr="004D0711">
        <w:rPr>
          <w:b/>
          <w:noProof/>
        </w:rPr>
        <w:fldChar w:fldCharType="separate"/>
      </w:r>
      <w:r w:rsidR="008F7F0D">
        <w:rPr>
          <w:b/>
          <w:noProof/>
        </w:rPr>
        <w:t>1</w:t>
      </w:r>
      <w:r w:rsidRPr="004D0711">
        <w:rPr>
          <w:b/>
          <w:noProof/>
        </w:rPr>
        <w:fldChar w:fldCharType="end"/>
      </w:r>
      <w:r w:rsidRPr="004D0711">
        <w:rPr>
          <w:b/>
        </w:rPr>
        <w:tab/>
      </w:r>
      <w:r>
        <w:t>NIST has defined a number of possible contenders for light-weight crypto methods. By searching the Internet, can you find those that have been recommended:</w:t>
      </w:r>
    </w:p>
    <w:p w14:paraId="2428DE81" w14:textId="049C0902" w:rsidR="00A83B97" w:rsidRDefault="00A83B97" w:rsidP="004D0711">
      <w:pPr>
        <w:ind w:left="567" w:hanging="567"/>
      </w:pPr>
    </w:p>
    <w:p w14:paraId="711255E9" w14:textId="6776B0B9" w:rsidR="00A83B97" w:rsidRDefault="00A83B97" w:rsidP="004D0711">
      <w:pPr>
        <w:ind w:left="567" w:hanging="567"/>
      </w:pPr>
    </w:p>
    <w:p w14:paraId="21D70D10" w14:textId="77777777" w:rsidR="00A83B97" w:rsidRPr="00A83B97" w:rsidRDefault="00A83B97" w:rsidP="00A83B97">
      <w:pPr>
        <w:numPr>
          <w:ilvl w:val="0"/>
          <w:numId w:val="10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do apt update</w:t>
      </w:r>
    </w:p>
    <w:p w14:paraId="521CF3DB" w14:textId="77777777" w:rsidR="00A83B97" w:rsidRPr="00A83B97" w:rsidRDefault="00A83B97" w:rsidP="00A83B97">
      <w:pPr>
        <w:numPr>
          <w:ilvl w:val="0"/>
          <w:numId w:val="10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3BC3F89E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 xml:space="preserve">Next, install a few prerequisite packages which let </w:t>
      </w:r>
      <w:r w:rsidRPr="00A83B97">
        <w:rPr>
          <w:rFonts w:ascii="Courier New" w:hAnsi="Courier New" w:cs="Courier New"/>
          <w:sz w:val="20"/>
          <w:szCs w:val="20"/>
        </w:rPr>
        <w:t>apt</w:t>
      </w:r>
      <w:r w:rsidRPr="00A83B97">
        <w:t xml:space="preserve"> use packages over HTTPS:</w:t>
      </w:r>
    </w:p>
    <w:p w14:paraId="682599FE" w14:textId="77777777" w:rsidR="00A83B97" w:rsidRPr="00A83B97" w:rsidRDefault="00A83B97" w:rsidP="00A83B97">
      <w:pPr>
        <w:numPr>
          <w:ilvl w:val="0"/>
          <w:numId w:val="1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do apt install apt-transport-https ca-certificates curl software-properties-common</w:t>
      </w:r>
    </w:p>
    <w:p w14:paraId="059181E4" w14:textId="77777777" w:rsidR="00A83B97" w:rsidRPr="00A83B97" w:rsidRDefault="00A83B97" w:rsidP="00A83B97">
      <w:pPr>
        <w:numPr>
          <w:ilvl w:val="0"/>
          <w:numId w:val="1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3A30A86C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lastRenderedPageBreak/>
        <w:t>Then add the GPG key for the official Docker repository to your system:</w:t>
      </w:r>
    </w:p>
    <w:p w14:paraId="77BA1198" w14:textId="77777777" w:rsidR="00A83B97" w:rsidRPr="00A83B97" w:rsidRDefault="00A83B97" w:rsidP="00A83B97">
      <w:pPr>
        <w:numPr>
          <w:ilvl w:val="0"/>
          <w:numId w:val="1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curl -fsSL https://download.docker.com/linux/ubuntu/gpg | sudo apt-key add -</w:t>
      </w:r>
    </w:p>
    <w:p w14:paraId="3841F6AB" w14:textId="77777777" w:rsidR="00A83B97" w:rsidRPr="00A83B97" w:rsidRDefault="00A83B97" w:rsidP="00A83B97">
      <w:pPr>
        <w:numPr>
          <w:ilvl w:val="0"/>
          <w:numId w:val="12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55A0E11A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>Add the Docker repository to APT sources:</w:t>
      </w:r>
    </w:p>
    <w:p w14:paraId="17E87A44" w14:textId="77777777" w:rsidR="00A83B97" w:rsidRPr="00A83B97" w:rsidRDefault="00A83B97" w:rsidP="00A83B97">
      <w:pPr>
        <w:numPr>
          <w:ilvl w:val="0"/>
          <w:numId w:val="13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do add-apt-repository "deb [arch=amd64] https://download.docker.com/linux/ubuntu bionic stable"</w:t>
      </w:r>
    </w:p>
    <w:p w14:paraId="4CA731AF" w14:textId="77777777" w:rsidR="00A83B97" w:rsidRPr="00A83B97" w:rsidRDefault="00A83B97" w:rsidP="00A83B97">
      <w:pPr>
        <w:numPr>
          <w:ilvl w:val="0"/>
          <w:numId w:val="13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4529DC24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>Next, update the package database with the Docker packages from the newly added repo:</w:t>
      </w:r>
    </w:p>
    <w:p w14:paraId="71EF3B8C" w14:textId="77777777" w:rsidR="00A83B97" w:rsidRPr="00A83B97" w:rsidRDefault="00A83B97" w:rsidP="00A83B97">
      <w:pPr>
        <w:numPr>
          <w:ilvl w:val="0"/>
          <w:numId w:val="1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do apt update</w:t>
      </w:r>
    </w:p>
    <w:p w14:paraId="01CC6E56" w14:textId="77777777" w:rsidR="00A83B97" w:rsidRPr="00A83B97" w:rsidRDefault="00A83B97" w:rsidP="00A83B97">
      <w:pPr>
        <w:numPr>
          <w:ilvl w:val="0"/>
          <w:numId w:val="1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1AB1921E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>Make sure you are about to install from the Docker repo instead of the default Ubuntu repo:</w:t>
      </w:r>
    </w:p>
    <w:p w14:paraId="293F3735" w14:textId="77777777" w:rsidR="00A83B97" w:rsidRPr="00A83B97" w:rsidRDefault="00A83B97" w:rsidP="00A83B97">
      <w:pPr>
        <w:numPr>
          <w:ilvl w:val="0"/>
          <w:numId w:val="15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apt-cache policy docker-ce</w:t>
      </w:r>
    </w:p>
    <w:p w14:paraId="7935C078" w14:textId="77777777" w:rsidR="00A83B97" w:rsidRPr="00A83B97" w:rsidRDefault="00A83B97" w:rsidP="00A83B97">
      <w:pPr>
        <w:numPr>
          <w:ilvl w:val="0"/>
          <w:numId w:val="15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1E25C218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>You'll see output like this, although the version number for Docker may be different:</w:t>
      </w:r>
    </w:p>
    <w:p w14:paraId="2993C7FF" w14:textId="77777777" w:rsidR="00A83B97" w:rsidRPr="00A83B97" w:rsidRDefault="00A83B97" w:rsidP="00A83B97">
      <w:r w:rsidRPr="00A83B97">
        <w:t>Output of apt-cache policy docker-ce</w:t>
      </w:r>
    </w:p>
    <w:p w14:paraId="256C3ABC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docker-ce:</w:t>
      </w:r>
    </w:p>
    <w:p w14:paraId="4416018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 Installed: (none)</w:t>
      </w:r>
    </w:p>
    <w:p w14:paraId="1B44AF7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 Candidate: 18.03.1~ce~3-0~ubuntu</w:t>
      </w:r>
    </w:p>
    <w:p w14:paraId="350B6C60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 Version table:</w:t>
      </w:r>
    </w:p>
    <w:p w14:paraId="12496F0D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    18.03.1~ce~3-0~ubuntu 500</w:t>
      </w:r>
    </w:p>
    <w:p w14:paraId="263606D6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       500 https://download.docker.com/linux/ubuntu bionic/stable amd64 Packages</w:t>
      </w:r>
    </w:p>
    <w:p w14:paraId="01B113AA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 xml:space="preserve">Notice that </w:t>
      </w:r>
      <w:r w:rsidRPr="00A83B97">
        <w:rPr>
          <w:rFonts w:ascii="Courier New" w:hAnsi="Courier New" w:cs="Courier New"/>
          <w:sz w:val="20"/>
          <w:szCs w:val="20"/>
        </w:rPr>
        <w:t>docker-ce</w:t>
      </w:r>
      <w:r w:rsidRPr="00A83B97">
        <w:t xml:space="preserve"> is not installed, but the candidate for installation is from the Docker repository for Ubuntu 18.04 (</w:t>
      </w:r>
      <w:r w:rsidRPr="00A83B97">
        <w:rPr>
          <w:rFonts w:ascii="Courier New" w:hAnsi="Courier New" w:cs="Courier New"/>
          <w:sz w:val="20"/>
          <w:szCs w:val="20"/>
        </w:rPr>
        <w:t>bionic</w:t>
      </w:r>
      <w:r w:rsidRPr="00A83B97">
        <w:t xml:space="preserve">). </w:t>
      </w:r>
    </w:p>
    <w:p w14:paraId="014C2506" w14:textId="77777777" w:rsidR="00A83B97" w:rsidRPr="00A83B97" w:rsidRDefault="00A83B97" w:rsidP="00A83B97">
      <w:pPr>
        <w:spacing w:before="100" w:beforeAutospacing="1" w:after="100" w:afterAutospacing="1"/>
      </w:pPr>
      <w:r w:rsidRPr="00A83B97">
        <w:t>Finally, install Docker:</w:t>
      </w:r>
    </w:p>
    <w:p w14:paraId="6134F680" w14:textId="77777777" w:rsidR="00A83B97" w:rsidRPr="00A83B97" w:rsidRDefault="00A83B97" w:rsidP="00A83B97">
      <w:pPr>
        <w:numPr>
          <w:ilvl w:val="0"/>
          <w:numId w:val="1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do apt install docker-ce</w:t>
      </w:r>
    </w:p>
    <w:p w14:paraId="47E17A7D" w14:textId="77777777" w:rsidR="00A83B97" w:rsidRPr="00A83B97" w:rsidRDefault="00A83B97" w:rsidP="00A83B97">
      <w:pPr>
        <w:numPr>
          <w:ilvl w:val="0"/>
          <w:numId w:val="16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urier New" w:hAnsi="Courier New" w:cs="Courier New"/>
          <w:sz w:val="20"/>
          <w:szCs w:val="20"/>
        </w:rPr>
      </w:pPr>
    </w:p>
    <w:p w14:paraId="4F668465" w14:textId="2AF1F2B4" w:rsidR="00A83B97" w:rsidRDefault="00A83B97" w:rsidP="004D0711">
      <w:pPr>
        <w:ind w:left="567" w:hanging="567"/>
      </w:pPr>
    </w:p>
    <w:p w14:paraId="1EF8BF54" w14:textId="47D0CE7C" w:rsidR="00A83B97" w:rsidRDefault="00A83B97" w:rsidP="004D0711">
      <w:pPr>
        <w:ind w:left="567" w:hanging="567"/>
      </w:pPr>
    </w:p>
    <w:p w14:paraId="308E4423" w14:textId="77777777" w:rsidR="00A83B97" w:rsidRDefault="00A83B97" w:rsidP="004D0711">
      <w:pPr>
        <w:ind w:left="567" w:hanging="567"/>
      </w:pPr>
    </w:p>
    <w:p w14:paraId="6DC2D968" w14:textId="47312473" w:rsidR="00A83B97" w:rsidRDefault="00A83B97" w:rsidP="00A83B97">
      <w:r>
        <w:t>mkdir docker_sshd</w:t>
      </w:r>
    </w:p>
    <w:p w14:paraId="6115BFFD" w14:textId="52C1F063" w:rsidR="00A83B97" w:rsidRDefault="00A83B97" w:rsidP="00A83B97">
      <w:r>
        <w:t>nano Docker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FROM ubuntu:16.04</w:t>
      </w:r>
    </w:p>
    <w:p w14:paraId="72E1444D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7063AE1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UN apt-get update &amp;&amp; apt-get install -y openssh-server</w:t>
      </w:r>
    </w:p>
    <w:p w14:paraId="550D9BC9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UN mkdir /var/run/sshd</w:t>
      </w:r>
    </w:p>
    <w:p w14:paraId="061E43E4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UN echo 'root:THEPASSWORDYOUCREATED' | chpasswd</w:t>
      </w:r>
    </w:p>
    <w:p w14:paraId="521F3B7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lastRenderedPageBreak/>
        <w:t>RUN sed -i 's/PermitRootLogin prohibit-password/PermitRootLogin yes/' /etc/ssh/sshd_config</w:t>
      </w:r>
    </w:p>
    <w:p w14:paraId="13387868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86FE826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# SSH login fix. Otherwise user is kicked off after login</w:t>
      </w:r>
    </w:p>
    <w:p w14:paraId="7829E6BF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UN sed 's@session\s*required\s*pam_loginuid.so@session optional pam_loginuid.so@g' -i /etc/pam.d/sshd</w:t>
      </w:r>
    </w:p>
    <w:p w14:paraId="7A8631C8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930C45D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ENV NOTVISIBLE "in users profile"</w:t>
      </w:r>
    </w:p>
    <w:p w14:paraId="2EE9DD4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UN echo "export VISIBLE=now" &gt;&gt; /etc/profile</w:t>
      </w:r>
    </w:p>
    <w:p w14:paraId="5CD9ECAA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F591EBC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EXPOSE 22</w:t>
      </w:r>
    </w:p>
    <w:p w14:paraId="08FCD822" w14:textId="43502C04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CMD ["/usr/sbin/sshd", "-D"]</w:t>
      </w:r>
    </w:p>
    <w:p w14:paraId="75B55FEE" w14:textId="4A2E1C6E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6605823F" w14:textId="7C62A65D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117FDB6A" w14:textId="782BD883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docker build -t </w:t>
      </w:r>
      <w:r>
        <w:rPr>
          <w:rFonts w:ascii="Courier New" w:hAnsi="Courier New" w:cs="Courier New"/>
          <w:sz w:val="20"/>
          <w:szCs w:val="20"/>
        </w:rPr>
        <w:t>my</w:t>
      </w:r>
      <w:r w:rsidRPr="00A83B97">
        <w:rPr>
          <w:rFonts w:ascii="Courier New" w:hAnsi="Courier New" w:cs="Courier New"/>
          <w:sz w:val="20"/>
          <w:szCs w:val="20"/>
        </w:rPr>
        <w:t>_sshd .</w:t>
      </w:r>
    </w:p>
    <w:p w14:paraId="451E09C2" w14:textId="2C692E2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3383F06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tep 10/10 : CMD ["/usr/sbin/sshd", "-D"]</w:t>
      </w:r>
    </w:p>
    <w:p w14:paraId="1FD687E6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---&gt; Running in 982e91d7a665</w:t>
      </w:r>
    </w:p>
    <w:p w14:paraId="0428374F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emoving intermediate container 982e91d7a665</w:t>
      </w:r>
    </w:p>
    <w:p w14:paraId="15DE9763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---&gt; e90cde8a95d3</w:t>
      </w:r>
    </w:p>
    <w:p w14:paraId="17626199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ccessfully built e90cde8a95d3</w:t>
      </w:r>
    </w:p>
    <w:p w14:paraId="5A1D0787" w14:textId="1D181EC1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Successfully tagged my_sshd:latest</w:t>
      </w:r>
    </w:p>
    <w:p w14:paraId="4160921A" w14:textId="30D1CDEE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5BAB2169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napier@napier-virtual-machine:~/Docker_sshd$ docker run -d -P --name test_sshd my_sshd</w:t>
      </w:r>
    </w:p>
    <w:p w14:paraId="70E76906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2e1ee60deb3f44f2c4a6af5ebd0e32f9882ba4e03042f0eb30285f74e49ced39</w:t>
      </w:r>
    </w:p>
    <w:p w14:paraId="78B4FD71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napier@napier-virtual-machine:~/Docker_sshd$ docker port test_sshd 220.0.0.0:32769</w:t>
      </w:r>
    </w:p>
    <w:p w14:paraId="526BD867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napier@napier-virtual-machine:~/Docker_sshd$ ssh root@localhost -p 32769</w:t>
      </w:r>
    </w:p>
    <w:p w14:paraId="0E59C71B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The authenticity of host '[localhost]:32769 ([127.0.0.1]:32769)' can't be established.</w:t>
      </w:r>
    </w:p>
    <w:p w14:paraId="25380890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ECDSA key fingerprint is SHA256:WvbGw6gNNJzLksG87PWQ3yg+YvHBQc9PLFJl3wPOWnM.</w:t>
      </w:r>
    </w:p>
    <w:p w14:paraId="71AD472A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Are you sure you want to continue connecting (yes/no)? yes</w:t>
      </w:r>
    </w:p>
    <w:p w14:paraId="1F9001B5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Warning: Permanently added '[localhost]:32769' (ECDSA) to the list of known hosts.</w:t>
      </w:r>
    </w:p>
    <w:p w14:paraId="729E428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root@localhost's password: </w:t>
      </w:r>
    </w:p>
    <w:p w14:paraId="3C6A798D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Welcome to Ubuntu 16.04.5 LTS (GNU/Linux 4.4.0-142-generic x86_64)</w:t>
      </w:r>
    </w:p>
    <w:p w14:paraId="5BC5E7AB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25575F8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* Documentation:  https://help.ubuntu.com</w:t>
      </w:r>
    </w:p>
    <w:p w14:paraId="339B85AF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* Management:     https://landscape.canonical.com</w:t>
      </w:r>
    </w:p>
    <w:p w14:paraId="70645533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 xml:space="preserve"> * Support:        https://ubuntu.com/advantage</w:t>
      </w:r>
    </w:p>
    <w:p w14:paraId="5425826F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3E09AE5F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The programs included with the Ubuntu system are free software;</w:t>
      </w:r>
    </w:p>
    <w:p w14:paraId="14734862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the exact distribution terms for each program are described in the</w:t>
      </w:r>
    </w:p>
    <w:p w14:paraId="25AC9139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individual files in /usr/share/doc/*/copyright.</w:t>
      </w:r>
    </w:p>
    <w:p w14:paraId="684C0555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7756E9C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Ubuntu comes with ABSOLUTELY NO WARRANTY, to the extent permitted by</w:t>
      </w:r>
    </w:p>
    <w:p w14:paraId="7F21439D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applicable law.</w:t>
      </w:r>
    </w:p>
    <w:p w14:paraId="3A2BE249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094D4EC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oot@2e1ee60deb3f:~# ls</w:t>
      </w:r>
    </w:p>
    <w:p w14:paraId="28B949BD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oot@2e1ee60deb3f:~# mkdir test</w:t>
      </w:r>
    </w:p>
    <w:p w14:paraId="625E09CF" w14:textId="674E8FA1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83B97">
        <w:rPr>
          <w:rFonts w:ascii="Courier New" w:hAnsi="Courier New" w:cs="Courier New"/>
          <w:sz w:val="20"/>
          <w:szCs w:val="20"/>
        </w:rPr>
        <w:t>root@2e1ee60deb3f:~#</w:t>
      </w:r>
    </w:p>
    <w:p w14:paraId="60441AC1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6F954B2C" w14:textId="77777777" w:rsidR="00A83B97" w:rsidRP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1BBD71B7" w14:textId="77777777" w:rsidR="00A83B97" w:rsidRDefault="00A83B97" w:rsidP="00A83B97">
      <w:pPr>
        <w:ind w:left="567" w:hanging="567"/>
      </w:pPr>
      <w:r>
        <w:t>napier@napier-virtual-machine:~/Docker_sshd$ docker image ls</w:t>
      </w:r>
    </w:p>
    <w:p w14:paraId="4DC02730" w14:textId="77777777" w:rsidR="00A83B97" w:rsidRDefault="00A83B97" w:rsidP="00A83B97">
      <w:pPr>
        <w:ind w:left="567" w:hanging="567"/>
      </w:pPr>
      <w:r>
        <w:t>REPOSITORY          TAG                 IMAGE ID            CREATED             SIZE</w:t>
      </w:r>
    </w:p>
    <w:p w14:paraId="5FAC2EA2" w14:textId="77777777" w:rsidR="00A83B97" w:rsidRDefault="00A83B97" w:rsidP="00A83B97">
      <w:pPr>
        <w:ind w:left="567" w:hanging="567"/>
      </w:pPr>
      <w:r>
        <w:t>my_sshd             latest              e90cde8a95d3        4 minutes ago       196MB</w:t>
      </w:r>
    </w:p>
    <w:p w14:paraId="6B85E0A7" w14:textId="77777777" w:rsidR="00A83B97" w:rsidRDefault="00A83B97" w:rsidP="00A83B97">
      <w:pPr>
        <w:ind w:left="567" w:hanging="567"/>
      </w:pPr>
      <w:r>
        <w:lastRenderedPageBreak/>
        <w:t>friendlyhello       latest              290382d66d7b        19 minutes ago      131MB</w:t>
      </w:r>
    </w:p>
    <w:p w14:paraId="0A0864C7" w14:textId="77777777" w:rsidR="00A83B97" w:rsidRDefault="00A83B97" w:rsidP="00A83B97">
      <w:pPr>
        <w:ind w:left="567" w:hanging="567"/>
      </w:pPr>
      <w:r>
        <w:t>python              2.7-slim            48e3247f2a19        5 days ago          120MB</w:t>
      </w:r>
    </w:p>
    <w:p w14:paraId="7F0ECE60" w14:textId="77777777" w:rsidR="00A83B97" w:rsidRDefault="00A83B97" w:rsidP="00A83B97">
      <w:pPr>
        <w:ind w:left="567" w:hanging="567"/>
      </w:pPr>
      <w:r>
        <w:t>ethereum/solc       stable              1b65904c442c        2 weeks ago         6.48MB</w:t>
      </w:r>
    </w:p>
    <w:p w14:paraId="76103FE5" w14:textId="77777777" w:rsidR="00A83B97" w:rsidRDefault="00A83B97" w:rsidP="00A83B97">
      <w:pPr>
        <w:ind w:left="567" w:hanging="567"/>
      </w:pPr>
      <w:r>
        <w:t>hello-world         latest              fce289e99eb9        3 months ago        1.84kB</w:t>
      </w:r>
    </w:p>
    <w:p w14:paraId="721401F2" w14:textId="2FAE8572" w:rsidR="00A83B97" w:rsidRDefault="00A83B97" w:rsidP="00A83B97">
      <w:pPr>
        <w:ind w:left="567" w:hanging="567"/>
      </w:pPr>
      <w:r>
        <w:t xml:space="preserve">ubuntu              16.04               b0ef3016420a        3 months ago  </w:t>
      </w:r>
    </w:p>
    <w:p w14:paraId="55422F18" w14:textId="67158CE6" w:rsidR="00A83B97" w:rsidRDefault="00A83B97" w:rsidP="00A83B97">
      <w:pPr>
        <w:ind w:left="567" w:hanging="567"/>
      </w:pPr>
    </w:p>
    <w:p w14:paraId="40CB43F3" w14:textId="50FA866F" w:rsidR="00A83B97" w:rsidRDefault="00A83B97" w:rsidP="00A83B97">
      <w:pPr>
        <w:ind w:left="567" w:hanging="567"/>
      </w:pPr>
    </w:p>
    <w:p w14:paraId="6463CC43" w14:textId="77777777" w:rsidR="00A83B97" w:rsidRDefault="00A83B97" w:rsidP="00A83B97">
      <w:pPr>
        <w:ind w:left="567" w:hanging="567"/>
      </w:pPr>
      <w:r>
        <w:t>napier@napier-virtual-machine:~/Docker_sshd$ docker container stop test_sshd</w:t>
      </w:r>
    </w:p>
    <w:p w14:paraId="63A00845" w14:textId="77777777" w:rsidR="00A83B97" w:rsidRDefault="00A83B97" w:rsidP="00A83B97">
      <w:pPr>
        <w:ind w:left="567" w:hanging="567"/>
      </w:pPr>
      <w:r>
        <w:t>test_sshd</w:t>
      </w:r>
    </w:p>
    <w:p w14:paraId="0D6A286B" w14:textId="77777777" w:rsidR="00A83B97" w:rsidRDefault="00A83B97" w:rsidP="00A83B97">
      <w:pPr>
        <w:ind w:left="567" w:hanging="567"/>
      </w:pPr>
      <w:r>
        <w:t>napier@napier-virtual-machine:~/Docker_sshd$ docker container rm test_sshd</w:t>
      </w:r>
    </w:p>
    <w:p w14:paraId="3C9D532F" w14:textId="77777777" w:rsidR="00A83B97" w:rsidRDefault="00A83B97" w:rsidP="00A83B97">
      <w:pPr>
        <w:ind w:left="567" w:hanging="567"/>
      </w:pPr>
      <w:r>
        <w:t>test_sshd</w:t>
      </w:r>
    </w:p>
    <w:p w14:paraId="7A8D0265" w14:textId="77777777" w:rsidR="00A83B97" w:rsidRDefault="00A83B97" w:rsidP="00A83B97">
      <w:pPr>
        <w:ind w:left="567" w:hanging="567"/>
      </w:pPr>
      <w:r>
        <w:t>napier@napier-virtual-machine:~/Docker_sshd$ docker image rm eg_sshd</w:t>
      </w:r>
    </w:p>
    <w:p w14:paraId="0EA1D21B" w14:textId="77777777" w:rsidR="00A83B97" w:rsidRDefault="00A83B97" w:rsidP="00A83B97">
      <w:pPr>
        <w:ind w:left="567" w:hanging="567"/>
      </w:pPr>
      <w:r>
        <w:t>Error: No such image: eg_sshd</w:t>
      </w:r>
    </w:p>
    <w:p w14:paraId="7106218F" w14:textId="77777777" w:rsidR="00A83B97" w:rsidRDefault="00A83B97" w:rsidP="00A83B97">
      <w:pPr>
        <w:ind w:left="567" w:hanging="567"/>
      </w:pPr>
      <w:r>
        <w:t>napier@napier-virtual-machine:~/Docker_sshd$ docker image rm my_sshd</w:t>
      </w:r>
    </w:p>
    <w:p w14:paraId="13425D4B" w14:textId="77777777" w:rsidR="00A83B97" w:rsidRDefault="00A83B97" w:rsidP="00A83B97">
      <w:pPr>
        <w:ind w:left="567" w:hanging="567"/>
      </w:pPr>
      <w:r>
        <w:t>Untagged: my_sshd:latest</w:t>
      </w:r>
    </w:p>
    <w:p w14:paraId="7401C0E9" w14:textId="77777777" w:rsidR="00A83B97" w:rsidRDefault="00A83B97" w:rsidP="00A83B97">
      <w:pPr>
        <w:ind w:left="567" w:hanging="567"/>
      </w:pPr>
      <w:r>
        <w:t>Deleted: sha256:e90cde8a95d3bff3b042b478adcceb92176a3e629499def5e8da322774c2cf47</w:t>
      </w:r>
    </w:p>
    <w:p w14:paraId="0252B378" w14:textId="77777777" w:rsidR="00A83B97" w:rsidRDefault="00A83B97" w:rsidP="00A83B97">
      <w:pPr>
        <w:ind w:left="567" w:hanging="567"/>
      </w:pPr>
      <w:r>
        <w:t>Deleted: sha256:e5a6b2da57c6b7b6c772c305e16b34336de88f12b19b27f16cc7c660f7b7b1ea</w:t>
      </w:r>
    </w:p>
    <w:p w14:paraId="39BBA9C8" w14:textId="77777777" w:rsidR="00A83B97" w:rsidRDefault="00A83B97" w:rsidP="00A83B97">
      <w:pPr>
        <w:ind w:left="567" w:hanging="567"/>
      </w:pPr>
      <w:r>
        <w:t>Deleted: sha256:0c37ba9e6a6a5295d7549707c8da0c5702c5a579a57b610ad5aeb52259843e13</w:t>
      </w:r>
    </w:p>
    <w:p w14:paraId="6F6D376C" w14:textId="77777777" w:rsidR="00A83B97" w:rsidRDefault="00A83B97" w:rsidP="00A83B97">
      <w:pPr>
        <w:ind w:left="567" w:hanging="567"/>
      </w:pPr>
      <w:r>
        <w:t>Deleted: sha256:4e086bc6747636c802f21db9258e6c8f591976c74258a39cb0a310f2f0d6b372</w:t>
      </w:r>
    </w:p>
    <w:p w14:paraId="4BF40BF1" w14:textId="77777777" w:rsidR="00A83B97" w:rsidRDefault="00A83B97" w:rsidP="00A83B97">
      <w:pPr>
        <w:ind w:left="567" w:hanging="567"/>
      </w:pPr>
      <w:r>
        <w:t>Deleted: sha256:6522e60d28b0b28b92f3e0b8a02c9c55ed307977fc8151af95422d01d34849f4</w:t>
      </w:r>
    </w:p>
    <w:p w14:paraId="6C7AF0FE" w14:textId="77777777" w:rsidR="00A83B97" w:rsidRDefault="00A83B97" w:rsidP="00A83B97">
      <w:pPr>
        <w:ind w:left="567" w:hanging="567"/>
      </w:pPr>
      <w:r>
        <w:t>Deleted: sha256:d98ea9ac1c048d62693d18b7f26497a61f0cd00819f6bf37372dbcdb5bf22646</w:t>
      </w:r>
    </w:p>
    <w:p w14:paraId="437C3550" w14:textId="77777777" w:rsidR="00A83B97" w:rsidRDefault="00A83B97" w:rsidP="00A83B97">
      <w:pPr>
        <w:ind w:left="567" w:hanging="567"/>
      </w:pPr>
      <w:r>
        <w:t>Deleted: sha256:86cea5b1a64554eb6b77d875461bdd3a09f95434d31ba5ef7e29d0ec94d8728a</w:t>
      </w:r>
    </w:p>
    <w:p w14:paraId="0F160D6A" w14:textId="77777777" w:rsidR="00A83B97" w:rsidRDefault="00A83B97" w:rsidP="00A83B97">
      <w:pPr>
        <w:ind w:left="567" w:hanging="567"/>
      </w:pPr>
      <w:r>
        <w:t>Deleted: sha256:a2725f828ea91508991c362737befdb3f095499e4d2c8563eb72ea5bc957447f</w:t>
      </w:r>
    </w:p>
    <w:p w14:paraId="5C0D5CB2" w14:textId="77777777" w:rsidR="00A83B97" w:rsidRDefault="00A83B97" w:rsidP="00A83B97">
      <w:pPr>
        <w:ind w:left="567" w:hanging="567"/>
      </w:pPr>
      <w:r>
        <w:t>Deleted: sha256:0394b2e6286dda3afd3f0d96064158c31ef5be3e2382e62ec038dd1774479d5b</w:t>
      </w:r>
    </w:p>
    <w:p w14:paraId="07A9F38E" w14:textId="77777777" w:rsidR="00A83B97" w:rsidRDefault="00A83B97" w:rsidP="00A83B97">
      <w:pPr>
        <w:ind w:left="567" w:hanging="567"/>
      </w:pPr>
      <w:r>
        <w:t>Deleted: sha256:c64692f01b21abee36a9c3708c19578d5e1ec122149ffbec65e976343eabc068</w:t>
      </w:r>
    </w:p>
    <w:p w14:paraId="1DF14EBA" w14:textId="77777777" w:rsidR="00A83B97" w:rsidRDefault="00A83B97" w:rsidP="00A83B97">
      <w:pPr>
        <w:ind w:left="567" w:hanging="567"/>
      </w:pPr>
      <w:r>
        <w:t>Deleted: sha256:f5b00bcab9a5ccb97815164e7c036defaf08619da84b48dc58bb5ee69ac46446</w:t>
      </w:r>
    </w:p>
    <w:p w14:paraId="4D65FBA1" w14:textId="77777777" w:rsidR="00A83B97" w:rsidRDefault="00A83B97" w:rsidP="00A83B97">
      <w:pPr>
        <w:ind w:left="567" w:hanging="567"/>
      </w:pPr>
      <w:r>
        <w:t>Deleted: sha256:e0e2413bf9e0a47cfd2057c7abb7c8267a328680a974ffc7cc224691747c9409</w:t>
      </w:r>
    </w:p>
    <w:p w14:paraId="5C7322F5" w14:textId="77777777" w:rsidR="00A83B97" w:rsidRDefault="00A83B97" w:rsidP="00A83B97">
      <w:pPr>
        <w:ind w:left="567" w:hanging="567"/>
      </w:pPr>
      <w:r>
        <w:t>Deleted: sha256:2ffb8773dcf1c3167cd7fc8b573d4e6792686b6bd8f0dd5f181d3a41c1fbad01</w:t>
      </w:r>
    </w:p>
    <w:p w14:paraId="4810F82E" w14:textId="77777777" w:rsidR="00A83B97" w:rsidRDefault="00A83B97" w:rsidP="00A83B97">
      <w:pPr>
        <w:ind w:left="567" w:hanging="567"/>
      </w:pPr>
      <w:r>
        <w:t>Deleted: sha256:2ed2f8f1ff06a62f5ef0ac89277db7fc0cdf038390b5d26d4adb99201996a16c</w:t>
      </w:r>
    </w:p>
    <w:p w14:paraId="36044344" w14:textId="1B6D7E33" w:rsidR="00A83B97" w:rsidRDefault="00A83B97" w:rsidP="00A83B97">
      <w:pPr>
        <w:ind w:left="567" w:hanging="567"/>
      </w:pPr>
      <w:r>
        <w:t>Deleted: sha256:cfa27e3715938d208761829ccc20dda867567b4a4ac06938f8e1d79c32e79b09</w:t>
      </w:r>
    </w:p>
    <w:p w14:paraId="528F2FFC" w14:textId="5A30BEFF" w:rsidR="00413A28" w:rsidRDefault="00413A28" w:rsidP="00A83B97">
      <w:pPr>
        <w:ind w:left="567" w:hanging="567"/>
      </w:pPr>
    </w:p>
    <w:p w14:paraId="1B1C1E6C" w14:textId="20C7CA49" w:rsidR="00413A28" w:rsidRDefault="00413A28" w:rsidP="00A83B97">
      <w:pPr>
        <w:ind w:left="567" w:hanging="567"/>
      </w:pPr>
    </w:p>
    <w:p w14:paraId="2BA81D13" w14:textId="6B703179" w:rsidR="00413A28" w:rsidRDefault="00413A28" w:rsidP="00A83B97">
      <w:pPr>
        <w:ind w:left="567" w:hanging="567"/>
      </w:pP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7"/>
        <w:gridCol w:w="8679"/>
      </w:tblGrid>
      <w:tr w:rsidR="00413A28" w:rsidRPr="00413A28" w14:paraId="53F39DE9" w14:textId="77777777" w:rsidTr="00413A28">
        <w:trPr>
          <w:tblCellSpacing w:w="0" w:type="dxa"/>
        </w:trPr>
        <w:tc>
          <w:tcPr>
            <w:tcW w:w="0" w:type="auto"/>
            <w:vAlign w:val="center"/>
            <w:hideMark/>
          </w:tcPr>
          <w:p w14:paraId="3321F142" w14:textId="77777777" w:rsidR="00413A28" w:rsidRPr="00413A28" w:rsidRDefault="00413A28" w:rsidP="00413A28">
            <w:r w:rsidRPr="00413A28">
              <w:t>token</w:t>
            </w:r>
          </w:p>
        </w:tc>
        <w:tc>
          <w:tcPr>
            <w:tcW w:w="0" w:type="auto"/>
            <w:vAlign w:val="center"/>
            <w:hideMark/>
          </w:tcPr>
          <w:p w14:paraId="38313CBB" w14:textId="77777777" w:rsidR="00413A28" w:rsidRPr="00413A28" w:rsidRDefault="00413A28" w:rsidP="00413A28">
            <w:r w:rsidRPr="00413A28">
              <w:t>"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.eyJhY2Nlc3MiOltdLCJhdWQiOiJyZWdpc3RyeS5kb2NrZXIuaW8iLCJleHAiOjE1NTQyNDEwMjMsImlhdCI6MTU1NDI0MDcyMywiaXNzIjoiYXV0aC5kb2NrZXIuaW8iLCJqdGkiOiJzNGdSWjdROHdoRUdCalhvQnE4ZSIsIm5iZiI6MTU1NDI0MDQyMywic3ViIjoiIn0.nJ4xci3UqfRoBMnfMXF9tAAvcc8yhpWXDe1DxYKc8Ptr1yJUDmrl3A0ju_xj9CJyIREaXO600b-4IWJnbs1La4heVcYRXonvAweZY8rkImh50gzk0iOPf66SNV2uff1kg60yTHCB3jUr-gXkiWK6qL8VK6Z9TOo_hVj6TE0d2owov3lZuxoqjGeXPq7fvkz1k4q2w25QzYEuDdguqLM_tNPYfopXwEhx3zhbP63-FvdupykTKUY-mwPbhsziieML0kqnAgisk3YiTY2W59zlRNqlSErbrASDePsOOGFfLOoO4UAHErCOFAtyEBlOnJw-HqDRumpazPli8HqCBcyZSQ"</w:t>
            </w:r>
          </w:p>
        </w:tc>
      </w:tr>
      <w:tr w:rsidR="00413A28" w:rsidRPr="00413A28" w14:paraId="522E50F4" w14:textId="77777777" w:rsidTr="00413A2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3FDD487" w14:textId="77777777" w:rsidR="00413A28" w:rsidRPr="00413A28" w:rsidRDefault="00413A28" w:rsidP="00413A28">
            <w:r w:rsidRPr="00413A28">
              <w:t>access_token</w:t>
            </w:r>
          </w:p>
        </w:tc>
        <w:tc>
          <w:tcPr>
            <w:tcW w:w="0" w:type="auto"/>
            <w:vAlign w:val="center"/>
            <w:hideMark/>
          </w:tcPr>
          <w:p w14:paraId="7BCF138F" w14:textId="77777777" w:rsidR="00413A28" w:rsidRPr="00413A28" w:rsidRDefault="00413A28" w:rsidP="00413A28">
            <w:r w:rsidRPr="00413A28">
              <w:t>"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</w:t>
            </w:r>
            <w:r w:rsidRPr="00413A28">
              <w:lastRenderedPageBreak/>
              <w:t>BFclRRSURBUUFCbzRHeU1JR3ZNQTRHQTFVZER3RUIvd1FFQXdJSGdEQVBCZ05WSFNVRUNEQUdCZ1JWSFNVQU1FUUdBMVVkRGdROUJEdFNTelJUT2t0QlMxRTZRMWcxUlRwQk5rZFVPbE5LVEU4NlVESlNTenBEV1ZWRU9rdENRMGc2VjBsTVREcE1VMHBaT2xwYVVGRTZXVkpaUkRCR0JnTlZIU01FUHpBOWdEc3lWMDVaT2xWTFMxSTZSRTFFVWpwU1NVOUZPa3hITmtFNlExVllWRHBOUmxWTU9rWXpTRVU2TlZBeVZUcExTak5HT2tOQk5sazZTa2xFVVRBS0JnZ3Foa2pPUFFRREFnTkpBREJHQWlFQXFOSXEwMFdZTmM5Z2tDZGdSUzRSWUhtNTRZcDBTa05Rd2lyMm5hSWtGd3dDSVFEMjlYdUl5TmpTa1cvWmpQaFlWWFB6QW9TNFVkRXNvUUhyUVZHMDd1N3ZsUT09Il19.eyJhY2Nlc3MiOltdLCJhdWQiOiJyZWdpc3RyeS5kb2NrZXIuaW8iLCJleHAiOjE1NTQyNDEwMjMsImlhdCI6MTU1NDI0MDcyMywiaXNzIjoiYXV0aC5kb2NrZXIuaW8iLCJqdGkiOiJzNGdSWjdROHdoRUdCalhvQnE4ZSIsIm5iZiI6MTU1NDI0MDQyMywic3ViIjoiIn0.nJ4xci3UqfRoBMnfMXF9tAAvcc8yhpWXDe1DxYKc8Ptr1yJUDmrl3A0ju_xj9CJyIREaXO600b-4IWJnbs1La4heVcYRXonvAweZY8rkImh50gzk0iOPf66SNV2uff1kg60yTHCB3jUr-gXkiWK6qL8VK6Z9TOo_hVj6TE0d2owov3lZuxoqjGeXPq7fvkz1k4q2w25QzYEuDdguqLM_tNPYfopXwEhx3zhbP63-FvdupykTKUY-mwPbhsziieML0kqnAgisk3YiTY2W59zlRNqlSErbrASDePsOOGFfLOoO4UAHErCOFAtyEBlOnJw-HqDRumpazPli8HqCBcyZSQ"</w:t>
            </w:r>
          </w:p>
        </w:tc>
      </w:tr>
      <w:tr w:rsidR="00413A28" w:rsidRPr="00413A28" w14:paraId="5C553BE5" w14:textId="77777777" w:rsidTr="00413A28">
        <w:trPr>
          <w:tblCellSpacing w:w="0" w:type="dxa"/>
        </w:trPr>
        <w:tc>
          <w:tcPr>
            <w:tcW w:w="0" w:type="auto"/>
            <w:vAlign w:val="center"/>
            <w:hideMark/>
          </w:tcPr>
          <w:p w14:paraId="55E49228" w14:textId="77777777" w:rsidR="00413A28" w:rsidRPr="00413A28" w:rsidRDefault="00413A28" w:rsidP="00413A28">
            <w:r w:rsidRPr="00413A28">
              <w:lastRenderedPageBreak/>
              <w:t>expires_in</w:t>
            </w:r>
          </w:p>
        </w:tc>
        <w:tc>
          <w:tcPr>
            <w:tcW w:w="0" w:type="auto"/>
            <w:vAlign w:val="center"/>
            <w:hideMark/>
          </w:tcPr>
          <w:p w14:paraId="3CC7E97D" w14:textId="77777777" w:rsidR="00413A28" w:rsidRPr="00413A28" w:rsidRDefault="00413A28" w:rsidP="00413A28">
            <w:r w:rsidRPr="00413A28">
              <w:t>300</w:t>
            </w:r>
          </w:p>
        </w:tc>
      </w:tr>
      <w:tr w:rsidR="00413A28" w:rsidRPr="00413A28" w14:paraId="04A84351" w14:textId="77777777" w:rsidTr="00413A28">
        <w:trPr>
          <w:tblCellSpacing w:w="0" w:type="dxa"/>
        </w:trPr>
        <w:tc>
          <w:tcPr>
            <w:tcW w:w="0" w:type="auto"/>
            <w:vAlign w:val="center"/>
            <w:hideMark/>
          </w:tcPr>
          <w:p w14:paraId="4CE7B814" w14:textId="77777777" w:rsidR="00413A28" w:rsidRPr="00413A28" w:rsidRDefault="00413A28" w:rsidP="00413A28">
            <w:r w:rsidRPr="00413A28">
              <w:t>issued_at</w:t>
            </w:r>
          </w:p>
        </w:tc>
        <w:tc>
          <w:tcPr>
            <w:tcW w:w="0" w:type="auto"/>
            <w:vAlign w:val="center"/>
            <w:hideMark/>
          </w:tcPr>
          <w:p w14:paraId="708DA2B7" w14:textId="77777777" w:rsidR="00413A28" w:rsidRPr="00413A28" w:rsidRDefault="00413A28" w:rsidP="00413A28">
            <w:r w:rsidRPr="00413A28">
              <w:t>"2019-04-02T21:32:03.212881371Z"</w:t>
            </w:r>
          </w:p>
        </w:tc>
      </w:tr>
    </w:tbl>
    <w:p w14:paraId="4A26EB6A" w14:textId="6FC5ACCB" w:rsidR="00413A28" w:rsidRDefault="00413A28" w:rsidP="00A83B97">
      <w:pPr>
        <w:ind w:left="567" w:hanging="567"/>
      </w:pPr>
    </w:p>
    <w:p w14:paraId="0D82DD3D" w14:textId="706E1971" w:rsidR="00413A28" w:rsidRDefault="00413A28" w:rsidP="00A83B97">
      <w:pPr>
        <w:ind w:left="567" w:hanging="567"/>
      </w:pPr>
    </w:p>
    <w:p w14:paraId="4AD2EB4D" w14:textId="255347EB" w:rsidR="00413A28" w:rsidRDefault="00A91D0F" w:rsidP="00A83B97">
      <w:pPr>
        <w:ind w:left="567" w:hanging="567"/>
      </w:pPr>
      <w:r w:rsidRPr="00A91D0F">
        <w:t>https://www.openpolicyagent.org/docs/http-api-authorization.html</w:t>
      </w:r>
    </w:p>
    <w:p w14:paraId="7EDFBC59" w14:textId="6849A36E" w:rsidR="00A91D0F" w:rsidRDefault="00A91D0F" w:rsidP="00A83B97">
      <w:pPr>
        <w:ind w:left="567" w:hanging="567"/>
      </w:pPr>
    </w:p>
    <w:p w14:paraId="6C0FB1F6" w14:textId="77777777" w:rsidR="00A91D0F" w:rsidRDefault="00A91D0F" w:rsidP="00A83B97">
      <w:pPr>
        <w:ind w:left="567" w:hanging="567"/>
      </w:pPr>
    </w:p>
    <w:p w14:paraId="7E2C478B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>version: '2'</w:t>
      </w:r>
    </w:p>
    <w:p w14:paraId="03C192AA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>services:</w:t>
      </w:r>
    </w:p>
    <w:p w14:paraId="34243E47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opa:</w:t>
      </w:r>
    </w:p>
    <w:p w14:paraId="6D75FE4F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image: openpolicyagent/opa:0.10.5</w:t>
      </w:r>
    </w:p>
    <w:p w14:paraId="62AA18B4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ports:</w:t>
      </w:r>
    </w:p>
    <w:p w14:paraId="3282A2E8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8181:8181</w:t>
      </w:r>
    </w:p>
    <w:p w14:paraId="58B07F3D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# WARNING: OPA is NOT running with an authorization policy configured. This</w:t>
      </w:r>
    </w:p>
    <w:p w14:paraId="060E22A7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# means that clients can read and write policies in OPA. If you are</w:t>
      </w:r>
    </w:p>
    <w:p w14:paraId="67540BD3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# deploying OPA in an insecure environment, be sure to configure</w:t>
      </w:r>
    </w:p>
    <w:p w14:paraId="1E568F79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# authentication and authorization on the daemon. See the Security page for</w:t>
      </w:r>
    </w:p>
    <w:p w14:paraId="79CAC50F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# details: https://www.openpolicyagent.org/docs/security.html.</w:t>
      </w:r>
    </w:p>
    <w:p w14:paraId="72F6C1D0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command:</w:t>
      </w:r>
    </w:p>
    <w:p w14:paraId="7F764205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"run"</w:t>
      </w:r>
    </w:p>
    <w:p w14:paraId="76CFA496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"--server"</w:t>
      </w:r>
    </w:p>
    <w:p w14:paraId="16EA088E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"--log-level=debug"</w:t>
      </w:r>
    </w:p>
    <w:p w14:paraId="2B56DF04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api_server:</w:t>
      </w:r>
    </w:p>
    <w:p w14:paraId="3EB67578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image: openpolicyagent/demo-restful-api:0.2</w:t>
      </w:r>
    </w:p>
    <w:p w14:paraId="78C54E56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ports:</w:t>
      </w:r>
    </w:p>
    <w:p w14:paraId="445B3FF7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5000:5000</w:t>
      </w:r>
    </w:p>
    <w:p w14:paraId="7BB1B0FB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environment:</w:t>
      </w:r>
    </w:p>
    <w:p w14:paraId="6ADF8D9C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OPA_ADDR=http://opa:8181</w:t>
      </w:r>
    </w:p>
    <w:p w14:paraId="1D488067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 xml:space="preserve">      - POLICY_PATH=/v1/data/httpapi/authz</w:t>
      </w:r>
    </w:p>
    <w:p w14:paraId="0172A419" w14:textId="77777777" w:rsidR="00A91D0F" w:rsidRPr="00A91D0F" w:rsidRDefault="00A91D0F" w:rsidP="00A91D0F">
      <w:pPr>
        <w:spacing w:before="100" w:beforeAutospacing="1" w:after="100" w:afterAutospacing="1"/>
      </w:pPr>
      <w:r w:rsidRPr="00A91D0F">
        <w:lastRenderedPageBreak/>
        <w:t xml:space="preserve">Then run </w:t>
      </w:r>
      <w:r w:rsidRPr="00A91D0F">
        <w:rPr>
          <w:rFonts w:ascii="Courier New" w:hAnsi="Courier New" w:cs="Courier New"/>
          <w:sz w:val="20"/>
          <w:szCs w:val="20"/>
        </w:rPr>
        <w:t>docker-compose</w:t>
      </w:r>
      <w:r w:rsidRPr="00A91D0F">
        <w:t xml:space="preserve"> to pull and run the containers.</w:t>
      </w:r>
    </w:p>
    <w:p w14:paraId="260DFACC" w14:textId="77777777" w:rsidR="00A91D0F" w:rsidRPr="00A91D0F" w:rsidRDefault="00A91D0F" w:rsidP="00A91D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  <w:r w:rsidRPr="00A91D0F">
        <w:rPr>
          <w:rFonts w:ascii="Courier New" w:hAnsi="Courier New" w:cs="Courier New"/>
          <w:sz w:val="20"/>
          <w:szCs w:val="20"/>
        </w:rPr>
        <w:t>docker-compose -f docker-compose.yml up</w:t>
      </w:r>
    </w:p>
    <w:p w14:paraId="4A2BFC8E" w14:textId="203160D2" w:rsidR="00A91D0F" w:rsidRDefault="00A91D0F" w:rsidP="00A83B97">
      <w:pPr>
        <w:ind w:left="567" w:hanging="567"/>
      </w:pPr>
    </w:p>
    <w:p w14:paraId="215C20B6" w14:textId="665FA73A" w:rsidR="00A91D0F" w:rsidRDefault="00A91D0F" w:rsidP="00A83B97">
      <w:pPr>
        <w:ind w:left="567" w:hanging="567"/>
      </w:pPr>
    </w:p>
    <w:p w14:paraId="7E9F565A" w14:textId="47F97467" w:rsidR="00A91D0F" w:rsidRDefault="00A91D0F" w:rsidP="00A83B97">
      <w:pPr>
        <w:ind w:left="567" w:hanging="567"/>
      </w:pPr>
      <w:r w:rsidRPr="00A91D0F">
        <w:t>napier@napier-virtual-machine:~$ curl -X PUT --data-binary @example.rego   localhost:8181/v1/policies/example</w:t>
      </w:r>
    </w:p>
    <w:p w14:paraId="47F37640" w14:textId="620C3F21" w:rsidR="00A91D0F" w:rsidRDefault="00A91D0F" w:rsidP="00A83B97">
      <w:pPr>
        <w:ind w:left="567" w:hanging="567"/>
      </w:pPr>
    </w:p>
    <w:p w14:paraId="0ADEB294" w14:textId="1C758639" w:rsidR="00A91D0F" w:rsidRDefault="00A91D0F" w:rsidP="00A83B97">
      <w:pPr>
        <w:ind w:left="567" w:hanging="567"/>
      </w:pPr>
    </w:p>
    <w:p w14:paraId="5D7279CB" w14:textId="77777777" w:rsidR="00A91D0F" w:rsidRDefault="00A91D0F" w:rsidP="00A91D0F">
      <w:pPr>
        <w:ind w:left="567" w:hanging="567"/>
      </w:pPr>
      <w:r>
        <w:t>napier@napier-virtual-machine:~$ $url --user alice:password localhost:5000/finance/salary/alice</w:t>
      </w:r>
    </w:p>
    <w:p w14:paraId="0BB741C8" w14:textId="77777777" w:rsidR="00A91D0F" w:rsidRDefault="00A91D0F" w:rsidP="00A91D0F">
      <w:pPr>
        <w:ind w:left="567" w:hanging="567"/>
      </w:pPr>
      <w:r>
        <w:t xml:space="preserve">Success: user alice is authorized </w:t>
      </w:r>
    </w:p>
    <w:p w14:paraId="106351C1" w14:textId="77777777" w:rsidR="00A91D0F" w:rsidRDefault="00A91D0F" w:rsidP="00A91D0F">
      <w:pPr>
        <w:ind w:left="567" w:hanging="567"/>
      </w:pPr>
      <w:r>
        <w:t>napier@napier-virtual-machine:~$ curl --user bob:password localhost:5000/finance/salary/alice</w:t>
      </w:r>
    </w:p>
    <w:p w14:paraId="63AB03DC" w14:textId="138E4096" w:rsidR="00A91D0F" w:rsidRDefault="00A91D0F" w:rsidP="00A91D0F">
      <w:pPr>
        <w:ind w:left="567" w:hanging="567"/>
      </w:pPr>
      <w:r>
        <w:t>Success: user bob is authorized</w:t>
      </w:r>
    </w:p>
    <w:p w14:paraId="535070E4" w14:textId="5007AFB9" w:rsidR="00A91D0F" w:rsidRDefault="00A91D0F" w:rsidP="00A91D0F">
      <w:pPr>
        <w:ind w:left="567" w:hanging="567"/>
      </w:pPr>
    </w:p>
    <w:p w14:paraId="51ED1E54" w14:textId="10B1595B" w:rsidR="00A91D0F" w:rsidRDefault="00A91D0F" w:rsidP="00A91D0F">
      <w:pPr>
        <w:ind w:left="567" w:hanging="567"/>
      </w:pPr>
    </w:p>
    <w:p w14:paraId="031FBD84" w14:textId="77777777" w:rsidR="00A91D0F" w:rsidRDefault="00A91D0F" w:rsidP="00A91D0F">
      <w:pPr>
        <w:ind w:left="567" w:hanging="567"/>
      </w:pPr>
      <w:r>
        <w:t>napier@napier-virtual-machine:~$ curl --user bob:password localhost:5000/finance/salary/charlie</w:t>
      </w:r>
    </w:p>
    <w:p w14:paraId="7EBDAD8E" w14:textId="4C399763" w:rsidR="00A91D0F" w:rsidRDefault="00A91D0F" w:rsidP="00A91D0F">
      <w:pPr>
        <w:ind w:left="567" w:hanging="567"/>
      </w:pPr>
      <w:r>
        <w:t>Error: user bob is not authorized to GET url /finance/salary/Charlie</w:t>
      </w:r>
    </w:p>
    <w:p w14:paraId="4BEB047F" w14:textId="587188DB" w:rsidR="00A91D0F" w:rsidRDefault="00A91D0F" w:rsidP="00A91D0F">
      <w:pPr>
        <w:ind w:left="567" w:hanging="567"/>
      </w:pPr>
    </w:p>
    <w:p w14:paraId="169C15E0" w14:textId="77777777" w:rsidR="00A91D0F" w:rsidRDefault="00A91D0F" w:rsidP="00A91D0F">
      <w:pPr>
        <w:ind w:left="567" w:hanging="567"/>
      </w:pPr>
    </w:p>
    <w:p w14:paraId="44341B48" w14:textId="77777777" w:rsidR="00A91D0F" w:rsidRDefault="00A91D0F" w:rsidP="00A83B97">
      <w:pPr>
        <w:ind w:left="567" w:hanging="567"/>
      </w:pPr>
    </w:p>
    <w:p w14:paraId="5F93E30F" w14:textId="477A9921" w:rsidR="00413A28" w:rsidRDefault="00413A28" w:rsidP="00A83B97">
      <w:pPr>
        <w:ind w:left="567" w:hanging="567"/>
      </w:pPr>
    </w:p>
    <w:p w14:paraId="19D8541D" w14:textId="77777777" w:rsidR="00413A28" w:rsidRDefault="00413A28" w:rsidP="00413A28">
      <w:pPr>
        <w:ind w:left="567" w:hanging="567"/>
      </w:pPr>
      <w:r>
        <w:t xml:space="preserve">napier@napier-virtual-machine:~$ cat example.rego </w:t>
      </w:r>
    </w:p>
    <w:p w14:paraId="1B1F8D2B" w14:textId="77777777" w:rsidR="00413A28" w:rsidRDefault="00413A28" w:rsidP="00413A28">
      <w:pPr>
        <w:ind w:left="567" w:hanging="567"/>
      </w:pPr>
      <w:r>
        <w:t>package httpapi.authz</w:t>
      </w:r>
    </w:p>
    <w:p w14:paraId="247759AE" w14:textId="77777777" w:rsidR="00413A28" w:rsidRDefault="00413A28" w:rsidP="00413A28">
      <w:pPr>
        <w:ind w:left="567" w:hanging="567"/>
      </w:pPr>
    </w:p>
    <w:p w14:paraId="11B81E63" w14:textId="77777777" w:rsidR="00413A28" w:rsidRDefault="00413A28" w:rsidP="00413A28">
      <w:pPr>
        <w:ind w:left="567" w:hanging="567"/>
      </w:pPr>
      <w:r>
        <w:t># bob is alice's manager, and betty is charlie's.</w:t>
      </w:r>
    </w:p>
    <w:p w14:paraId="5F727BF4" w14:textId="77777777" w:rsidR="00413A28" w:rsidRDefault="00413A28" w:rsidP="00413A28">
      <w:pPr>
        <w:ind w:left="567" w:hanging="567"/>
      </w:pPr>
      <w:r>
        <w:t>subordinates = {"alice": [], "charlie": [], "bob": ["alice"], "betty": ["charlie"]}</w:t>
      </w:r>
    </w:p>
    <w:p w14:paraId="460A1E20" w14:textId="77777777" w:rsidR="00413A28" w:rsidRDefault="00413A28" w:rsidP="00413A28">
      <w:pPr>
        <w:ind w:left="567" w:hanging="567"/>
      </w:pPr>
    </w:p>
    <w:p w14:paraId="0D328D57" w14:textId="77777777" w:rsidR="00413A28" w:rsidRDefault="00413A28" w:rsidP="00413A28">
      <w:pPr>
        <w:ind w:left="567" w:hanging="567"/>
      </w:pPr>
      <w:r>
        <w:t># HTTP API request</w:t>
      </w:r>
    </w:p>
    <w:p w14:paraId="676502AB" w14:textId="77777777" w:rsidR="00413A28" w:rsidRDefault="00413A28" w:rsidP="00413A28">
      <w:pPr>
        <w:ind w:left="567" w:hanging="567"/>
      </w:pPr>
      <w:r>
        <w:t>import input</w:t>
      </w:r>
    </w:p>
    <w:p w14:paraId="29243F93" w14:textId="77777777" w:rsidR="00413A28" w:rsidRDefault="00413A28" w:rsidP="00413A28">
      <w:pPr>
        <w:ind w:left="567" w:hanging="567"/>
      </w:pPr>
    </w:p>
    <w:p w14:paraId="6EA7C1FE" w14:textId="77777777" w:rsidR="00413A28" w:rsidRDefault="00413A28" w:rsidP="00413A28">
      <w:pPr>
        <w:ind w:left="567" w:hanging="567"/>
      </w:pPr>
      <w:r>
        <w:t>default allow = false</w:t>
      </w:r>
    </w:p>
    <w:p w14:paraId="34CA1413" w14:textId="77777777" w:rsidR="00413A28" w:rsidRDefault="00413A28" w:rsidP="00413A28">
      <w:pPr>
        <w:ind w:left="567" w:hanging="567"/>
      </w:pPr>
    </w:p>
    <w:p w14:paraId="4770FED5" w14:textId="77777777" w:rsidR="00413A28" w:rsidRDefault="00413A28" w:rsidP="00413A28">
      <w:pPr>
        <w:ind w:left="567" w:hanging="567"/>
      </w:pPr>
      <w:r>
        <w:t># Allow users to get their own salaries.</w:t>
      </w:r>
    </w:p>
    <w:p w14:paraId="54ED1ABA" w14:textId="77777777" w:rsidR="00413A28" w:rsidRDefault="00413A28" w:rsidP="00413A28">
      <w:pPr>
        <w:ind w:left="567" w:hanging="567"/>
      </w:pPr>
      <w:r>
        <w:t>allow {</w:t>
      </w:r>
    </w:p>
    <w:p w14:paraId="27273A3F" w14:textId="77777777" w:rsidR="00413A28" w:rsidRDefault="00413A28" w:rsidP="00413A28">
      <w:pPr>
        <w:ind w:left="567" w:hanging="567"/>
      </w:pPr>
      <w:r>
        <w:t xml:space="preserve">  input.method = "GET"</w:t>
      </w:r>
    </w:p>
    <w:p w14:paraId="26F25336" w14:textId="77777777" w:rsidR="00413A28" w:rsidRDefault="00413A28" w:rsidP="00413A28">
      <w:pPr>
        <w:ind w:left="567" w:hanging="567"/>
      </w:pPr>
      <w:r>
        <w:t xml:space="preserve">  input.path = ["finance", "salary", username]</w:t>
      </w:r>
    </w:p>
    <w:p w14:paraId="396F0DAB" w14:textId="77777777" w:rsidR="00413A28" w:rsidRDefault="00413A28" w:rsidP="00413A28">
      <w:pPr>
        <w:ind w:left="567" w:hanging="567"/>
      </w:pPr>
      <w:r>
        <w:t xml:space="preserve">  input.user = username </w:t>
      </w:r>
    </w:p>
    <w:p w14:paraId="746C24CC" w14:textId="77777777" w:rsidR="00413A28" w:rsidRDefault="00413A28" w:rsidP="00413A28">
      <w:pPr>
        <w:ind w:left="567" w:hanging="567"/>
      </w:pPr>
      <w:r>
        <w:t>}</w:t>
      </w:r>
    </w:p>
    <w:p w14:paraId="73CC917B" w14:textId="77777777" w:rsidR="00413A28" w:rsidRDefault="00413A28" w:rsidP="00413A28">
      <w:pPr>
        <w:ind w:left="567" w:hanging="567"/>
      </w:pPr>
    </w:p>
    <w:p w14:paraId="09F600C4" w14:textId="77777777" w:rsidR="00413A28" w:rsidRDefault="00413A28" w:rsidP="00413A28">
      <w:pPr>
        <w:ind w:left="567" w:hanging="567"/>
      </w:pPr>
      <w:r>
        <w:t># Allow managers to get their subordinates' salaries.</w:t>
      </w:r>
    </w:p>
    <w:p w14:paraId="3D881407" w14:textId="77777777" w:rsidR="00413A28" w:rsidRDefault="00413A28" w:rsidP="00413A28">
      <w:pPr>
        <w:ind w:left="567" w:hanging="567"/>
      </w:pPr>
      <w:r>
        <w:t>allow {</w:t>
      </w:r>
    </w:p>
    <w:p w14:paraId="28752C8F" w14:textId="77777777" w:rsidR="00413A28" w:rsidRDefault="00413A28" w:rsidP="00413A28">
      <w:pPr>
        <w:ind w:left="567" w:hanging="567"/>
      </w:pPr>
      <w:r>
        <w:t xml:space="preserve">  input.method = "GET"</w:t>
      </w:r>
    </w:p>
    <w:p w14:paraId="323B1F86" w14:textId="77777777" w:rsidR="00413A28" w:rsidRDefault="00413A28" w:rsidP="00413A28">
      <w:pPr>
        <w:ind w:left="567" w:hanging="567"/>
      </w:pPr>
      <w:r>
        <w:t xml:space="preserve">  input.path = ["finance", "salary", username]</w:t>
      </w:r>
    </w:p>
    <w:p w14:paraId="4551694B" w14:textId="3981BC68" w:rsidR="00413A28" w:rsidRDefault="00413A28" w:rsidP="00413A28">
      <w:pPr>
        <w:ind w:left="567" w:hanging="567"/>
      </w:pPr>
      <w:r>
        <w:t xml:space="preserve">  subordinates[input.user][_] = username</w:t>
      </w:r>
    </w:p>
    <w:p w14:paraId="4125BE05" w14:textId="5FF7904B" w:rsidR="00413A28" w:rsidRDefault="00413A28" w:rsidP="00413A28">
      <w:pPr>
        <w:ind w:left="567" w:hanging="567"/>
      </w:pPr>
    </w:p>
    <w:p w14:paraId="37677C37" w14:textId="77777777" w:rsidR="00413A28" w:rsidRDefault="00413A28" w:rsidP="00413A28">
      <w:pPr>
        <w:ind w:left="567" w:hanging="567"/>
      </w:pPr>
    </w:p>
    <w:sectPr w:rsidR="00413A28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1EC2A" w14:textId="77777777" w:rsidR="001F2548" w:rsidRDefault="001F2548" w:rsidP="00A84C9E">
      <w:r>
        <w:separator/>
      </w:r>
    </w:p>
  </w:endnote>
  <w:endnote w:type="continuationSeparator" w:id="0">
    <w:p w14:paraId="54F6A5EC" w14:textId="77777777" w:rsidR="001F2548" w:rsidRDefault="001F2548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167F31FA" w:rsidR="008111D8" w:rsidRPr="003306D7" w:rsidRDefault="008111D8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9D3E3B">
      <w:rPr>
        <w:rFonts w:asciiTheme="majorHAnsi" w:hAnsiTheme="majorHAnsi"/>
        <w:sz w:val="20"/>
        <w:szCs w:val="20"/>
      </w:rPr>
      <w:t>Next Generation Crypto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8111D8" w:rsidRDefault="00811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BFACB" w14:textId="77777777" w:rsidR="001F2548" w:rsidRDefault="001F2548" w:rsidP="00A84C9E">
      <w:r>
        <w:separator/>
      </w:r>
    </w:p>
  </w:footnote>
  <w:footnote w:type="continuationSeparator" w:id="0">
    <w:p w14:paraId="4EB78D5B" w14:textId="77777777" w:rsidR="001F2548" w:rsidRDefault="001F2548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F0FA4"/>
    <w:rsid w:val="001F2548"/>
    <w:rsid w:val="001F3365"/>
    <w:rsid w:val="001F60A8"/>
    <w:rsid w:val="001F6916"/>
    <w:rsid w:val="00200AC4"/>
    <w:rsid w:val="00216DFC"/>
    <w:rsid w:val="00233F29"/>
    <w:rsid w:val="00282AEB"/>
    <w:rsid w:val="00290395"/>
    <w:rsid w:val="00292244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E4E2A"/>
    <w:rsid w:val="003F0625"/>
    <w:rsid w:val="00413A28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20E44"/>
    <w:rsid w:val="00E336D9"/>
    <w:rsid w:val="00E37761"/>
    <w:rsid w:val="00E462B9"/>
    <w:rsid w:val="00E53A64"/>
    <w:rsid w:val="00E730BB"/>
    <w:rsid w:val="00E76D5F"/>
    <w:rsid w:val="00EA65D3"/>
    <w:rsid w:val="00EA710F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quests-oauthlib.readthedocs.io/en/latest/examples/real_world_example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5B0681-11EA-7D41-9098-C2601C41B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2260</Words>
  <Characters>1288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7</cp:revision>
  <cp:lastPrinted>2019-03-22T16:21:00Z</cp:lastPrinted>
  <dcterms:created xsi:type="dcterms:W3CDTF">2019-04-01T21:45:00Z</dcterms:created>
  <dcterms:modified xsi:type="dcterms:W3CDTF">2019-04-04T17:21:00Z</dcterms:modified>
</cp:coreProperties>
</file>